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C6BEF" w14:textId="22436106" w:rsidR="00755CE0" w:rsidRPr="007B111E" w:rsidRDefault="00A2245A" w:rsidP="007B111E">
      <w:pPr>
        <w:pStyle w:val="Heading1"/>
        <w:rPr>
          <w:b/>
          <w:bCs/>
        </w:rPr>
      </w:pPr>
      <w:r w:rsidRPr="007B111E">
        <w:rPr>
          <w:b/>
          <w:bCs/>
        </w:rPr>
        <w:t xml:space="preserve">Postgraduate </w:t>
      </w:r>
      <w:r w:rsidR="00E30ECB" w:rsidRPr="007B111E">
        <w:rPr>
          <w:b/>
          <w:bCs/>
        </w:rPr>
        <w:t xml:space="preserve">research </w:t>
      </w:r>
      <w:r w:rsidRPr="007B111E">
        <w:rPr>
          <w:b/>
          <w:bCs/>
        </w:rPr>
        <w:t>proforma (full width templates)</w:t>
      </w:r>
    </w:p>
    <w:p w14:paraId="398566A4" w14:textId="72D52249" w:rsidR="00E30ECB" w:rsidRPr="005B1916" w:rsidRDefault="00E30ECB" w:rsidP="00E30ECB">
      <w:pPr>
        <w:rPr>
          <w:rFonts w:ascii="Arial" w:hAnsi="Arial" w:cs="Arial"/>
          <w:b/>
        </w:rPr>
      </w:pPr>
      <w:r w:rsidRPr="005B1916">
        <w:rPr>
          <w:rFonts w:ascii="Arial" w:hAnsi="Arial" w:cs="Arial"/>
          <w:b/>
        </w:rPr>
        <w:t>Course Title</w:t>
      </w:r>
      <w:r>
        <w:rPr>
          <w:rFonts w:ascii="Arial" w:hAnsi="Arial" w:cs="Arial"/>
          <w:b/>
        </w:rPr>
        <w:t>:</w:t>
      </w:r>
    </w:p>
    <w:p w14:paraId="0DEDE233" w14:textId="683B33C9" w:rsidR="00E30ECB" w:rsidRDefault="00E30ECB">
      <w:pPr>
        <w:rPr>
          <w:rFonts w:ascii="Arial" w:hAnsi="Arial" w:cs="Arial"/>
          <w:b/>
        </w:rPr>
      </w:pPr>
      <w:r w:rsidRPr="005B1916">
        <w:rPr>
          <w:rFonts w:ascii="Arial" w:hAnsi="Arial" w:cs="Arial"/>
          <w:b/>
        </w:rPr>
        <w:t>Award abbreviation</w:t>
      </w:r>
      <w:r>
        <w:rPr>
          <w:rFonts w:ascii="Arial" w:hAnsi="Arial" w:cs="Arial"/>
          <w:b/>
        </w:rPr>
        <w:t>:</w:t>
      </w:r>
    </w:p>
    <w:p w14:paraId="12B1BA88" w14:textId="77777777" w:rsidR="00364FD3" w:rsidRDefault="00364FD3" w:rsidP="00364FD3">
      <w:pPr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alibri" w:hAnsi="Calibri" w:cs="Calibri"/>
          <w:b/>
        </w:rPr>
        <w:t>Subjects</w:t>
      </w:r>
      <w:proofErr w:type="gramStart"/>
      <w:r>
        <w:rPr>
          <w:rFonts w:ascii="Calibri" w:hAnsi="Calibri" w:cs="Calibri"/>
          <w:b/>
        </w:rPr>
        <w:t>:  (</w:t>
      </w:r>
      <w:proofErr w:type="gramEnd"/>
      <w:r>
        <w:rPr>
          <w:rFonts w:ascii="Calibri" w:hAnsi="Calibri" w:cs="Calibri"/>
          <w:b/>
        </w:rPr>
        <w:t>Choose the relevant subjects from the list below. You can choose more than one.  *Please remember to select ‘Engineering’ for all engineering faculty subjects and also *‘Science’ for all science faculty subjects)</w:t>
      </w:r>
      <w:r>
        <w:rPr>
          <w:rFonts w:ascii="Calibri" w:hAnsi="Calibri" w:cs="Calibri"/>
          <w:b/>
        </w:rPr>
        <w:br/>
      </w:r>
    </w:p>
    <w:p w14:paraId="474DBDE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Accounting and finance  </w:t>
      </w:r>
    </w:p>
    <w:p w14:paraId="0C7A761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Aeronautical engineering  </w:t>
      </w:r>
    </w:p>
    <w:p w14:paraId="51106AC1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Architecture  </w:t>
      </w:r>
    </w:p>
    <w:p w14:paraId="7DDC3C4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Biochemistry  </w:t>
      </w:r>
    </w:p>
    <w:p w14:paraId="0500C17E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Biology and biological sciences  </w:t>
      </w:r>
    </w:p>
    <w:p w14:paraId="090BA8A9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Biomedical engineering  </w:t>
      </w:r>
    </w:p>
    <w:p w14:paraId="1F52237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Biomedical science  </w:t>
      </w:r>
    </w:p>
    <w:p w14:paraId="2D27CF1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Business  </w:t>
      </w:r>
    </w:p>
    <w:p w14:paraId="6B419CE5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Chemical engineering  </w:t>
      </w:r>
    </w:p>
    <w:p w14:paraId="4F2CE5B7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Chemistry  </w:t>
      </w:r>
    </w:p>
    <w:p w14:paraId="0875864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Civil engineering  </w:t>
      </w:r>
    </w:p>
    <w:p w14:paraId="1FAE3C99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Computer science  </w:t>
      </w:r>
    </w:p>
    <w:p w14:paraId="7A57806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Data analytics  </w:t>
      </w:r>
    </w:p>
    <w:p w14:paraId="09E548C2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Design manufacture and engineering management  </w:t>
      </w:r>
    </w:p>
    <w:p w14:paraId="3C24F871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conomics  </w:t>
      </w:r>
    </w:p>
    <w:p w14:paraId="715BE934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ducation  </w:t>
      </w:r>
    </w:p>
    <w:p w14:paraId="6E0E6E24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lectronic and electrical engineering  </w:t>
      </w:r>
    </w:p>
    <w:p w14:paraId="3AA45DD4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ngineering  </w:t>
      </w:r>
    </w:p>
    <w:p w14:paraId="4EB06681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nglish  </w:t>
      </w:r>
    </w:p>
    <w:p w14:paraId="6059508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ntrepreneurship  </w:t>
      </w:r>
    </w:p>
    <w:p w14:paraId="5D7454C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Environmental engineering  </w:t>
      </w:r>
    </w:p>
    <w:p w14:paraId="52E5B73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Forensic science  </w:t>
      </w:r>
    </w:p>
    <w:p w14:paraId="51B310D9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Health  </w:t>
      </w:r>
    </w:p>
    <w:p w14:paraId="5D9A3A6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History  </w:t>
      </w:r>
    </w:p>
    <w:p w14:paraId="00C099DB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Hospitality and tourism  </w:t>
      </w:r>
    </w:p>
    <w:p w14:paraId="77DB1EC0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Human resource management  </w:t>
      </w:r>
    </w:p>
    <w:p w14:paraId="2C37B4CC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Immunology  </w:t>
      </w:r>
    </w:p>
    <w:p w14:paraId="701FBDA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International relations  </w:t>
      </w:r>
    </w:p>
    <w:p w14:paraId="0CBC0E82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Journalism  </w:t>
      </w:r>
    </w:p>
    <w:p w14:paraId="25854C7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>Languages  </w:t>
      </w:r>
    </w:p>
    <w:p w14:paraId="05D4719E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Law  </w:t>
      </w:r>
    </w:p>
    <w:p w14:paraId="421766D5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anagement  </w:t>
      </w:r>
    </w:p>
    <w:p w14:paraId="16D0C835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anagement science  </w:t>
      </w:r>
    </w:p>
    <w:p w14:paraId="629D5006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arine Engineering  </w:t>
      </w:r>
    </w:p>
    <w:p w14:paraId="4813EDE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arketing  </w:t>
      </w:r>
    </w:p>
    <w:p w14:paraId="3F9B0DE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athematics and statistics  </w:t>
      </w:r>
    </w:p>
    <w:p w14:paraId="3A709C2D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echanical and aerospace engineering  </w:t>
      </w:r>
    </w:p>
    <w:p w14:paraId="0D24349B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echanical engineering  </w:t>
      </w:r>
    </w:p>
    <w:p w14:paraId="4102D202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Microbiology  </w:t>
      </w:r>
    </w:p>
    <w:p w14:paraId="243F7D4E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lastRenderedPageBreak/>
        <w:t xml:space="preserve">Naval architecture  </w:t>
      </w:r>
    </w:p>
    <w:p w14:paraId="32B6E65D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Naval architecture ocean and marine engineering  </w:t>
      </w:r>
    </w:p>
    <w:p w14:paraId="2DB04D23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Ocean engineering  </w:t>
      </w:r>
    </w:p>
    <w:p w14:paraId="5F8BF8E7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harmacology  </w:t>
      </w:r>
    </w:p>
    <w:p w14:paraId="17D890C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harmacy  </w:t>
      </w:r>
    </w:p>
    <w:p w14:paraId="6A381556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harmacy and biomedical sciences  </w:t>
      </w:r>
    </w:p>
    <w:p w14:paraId="049770AB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hysics  </w:t>
      </w:r>
    </w:p>
    <w:p w14:paraId="40C9FD3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olitics  </w:t>
      </w:r>
    </w:p>
    <w:p w14:paraId="20048140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roduct design  </w:t>
      </w:r>
    </w:p>
    <w:p w14:paraId="67DF2C4B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rosthetics and orthotics  </w:t>
      </w:r>
    </w:p>
    <w:p w14:paraId="77B3345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Psychology  </w:t>
      </w:r>
    </w:p>
    <w:p w14:paraId="30EC4B3F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Renewable energy  </w:t>
      </w:r>
    </w:p>
    <w:p w14:paraId="740F6EC0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cience  </w:t>
      </w:r>
    </w:p>
    <w:p w14:paraId="0F18A4CE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ocial policy  </w:t>
      </w:r>
    </w:p>
    <w:p w14:paraId="3F77196D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ocial work  </w:t>
      </w:r>
    </w:p>
    <w:p w14:paraId="571732FA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oftware engineering  </w:t>
      </w:r>
    </w:p>
    <w:p w14:paraId="300B8C7E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peech and language therapy  </w:t>
      </w:r>
    </w:p>
    <w:p w14:paraId="46199849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onsolas" w:hAnsi="Consolas"/>
          <w:color w:val="000000"/>
          <w:sz w:val="21"/>
          <w:szCs w:val="21"/>
          <w:lang w:eastAsia="en-GB"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 xml:space="preserve">Sports engineering  </w:t>
      </w:r>
    </w:p>
    <w:p w14:paraId="5EF4128B" w14:textId="77777777" w:rsidR="00364FD3" w:rsidRDefault="00364FD3" w:rsidP="00364FD3">
      <w:pPr>
        <w:pStyle w:val="ListParagraph"/>
        <w:numPr>
          <w:ilvl w:val="0"/>
          <w:numId w:val="5"/>
        </w:numPr>
        <w:spacing w:line="256" w:lineRule="auto"/>
        <w:rPr>
          <w:rFonts w:ascii="Calibri" w:hAnsi="Calibri" w:cs="Calibri"/>
          <w:b/>
        </w:rPr>
      </w:pPr>
      <w:r>
        <w:rPr>
          <w:rFonts w:ascii="Consolas" w:hAnsi="Consolas"/>
          <w:color w:val="000000"/>
          <w:sz w:val="21"/>
          <w:szCs w:val="21"/>
          <w:lang w:eastAsia="en-GB"/>
        </w:rPr>
        <w:t>Teaching </w:t>
      </w:r>
    </w:p>
    <w:p w14:paraId="423EA267" w14:textId="77777777" w:rsidR="00364FD3" w:rsidRPr="00E30ECB" w:rsidRDefault="00364FD3">
      <w:pPr>
        <w:rPr>
          <w:rFonts w:ascii="Arial" w:hAnsi="Arial" w:cs="Arial"/>
          <w:b/>
        </w:rPr>
      </w:pPr>
      <w:bookmarkStart w:id="0" w:name="_GoBack"/>
      <w:bookmarkEnd w:id="0"/>
    </w:p>
    <w:p w14:paraId="05F6A154" w14:textId="77777777" w:rsidR="00E30ECB" w:rsidRDefault="00A2245A" w:rsidP="00E30ECB">
      <w:pPr>
        <w:pStyle w:val="Heading1"/>
      </w:pPr>
      <w:r w:rsidRPr="00A2245A">
        <w:t xml:space="preserve">Section 1 – </w:t>
      </w:r>
      <w:r w:rsidR="00E30ECB">
        <w:t>Research opportunities</w:t>
      </w:r>
    </w:p>
    <w:p w14:paraId="7FE57C12" w14:textId="7047D944" w:rsidR="007B111E" w:rsidRDefault="00E30ECB" w:rsidP="00E30ECB">
      <w:pPr>
        <w:rPr>
          <w:rFonts w:ascii="Calibri" w:hAnsi="Calibri" w:cs="Calibri"/>
          <w:color w:val="808080" w:themeColor="background1" w:themeShade="80"/>
        </w:rPr>
      </w:pPr>
      <w:r w:rsidRPr="007B111E">
        <w:rPr>
          <w:rFonts w:ascii="Calibri" w:hAnsi="Calibri" w:cs="Calibri"/>
          <w:color w:val="808080" w:themeColor="background1" w:themeShade="80"/>
        </w:rPr>
        <w:t>Please provide a</w:t>
      </w:r>
      <w:r w:rsidR="00B3323D">
        <w:rPr>
          <w:rFonts w:ascii="Calibri" w:hAnsi="Calibri" w:cs="Calibri"/>
          <w:color w:val="808080" w:themeColor="background1" w:themeShade="80"/>
        </w:rPr>
        <w:t>n overview</w:t>
      </w:r>
      <w:r w:rsidRPr="007B111E">
        <w:rPr>
          <w:rFonts w:ascii="Calibri" w:hAnsi="Calibri" w:cs="Calibri"/>
          <w:color w:val="808080" w:themeColor="background1" w:themeShade="80"/>
        </w:rPr>
        <w:t xml:space="preserve"> of the course details.</w:t>
      </w:r>
    </w:p>
    <w:p w14:paraId="141E2539" w14:textId="6386C104" w:rsidR="007B111E" w:rsidRDefault="007B111E" w:rsidP="00E30ECB">
      <w:pPr>
        <w:rPr>
          <w:rFonts w:ascii="Calibri" w:hAnsi="Calibri" w:cs="Calibri"/>
          <w:color w:val="808080" w:themeColor="background1" w:themeShade="80"/>
        </w:rPr>
      </w:pPr>
    </w:p>
    <w:p w14:paraId="43A790F7" w14:textId="77777777" w:rsidR="007B111E" w:rsidRPr="007B111E" w:rsidRDefault="007B111E" w:rsidP="00E30ECB">
      <w:pPr>
        <w:rPr>
          <w:rFonts w:ascii="Calibri" w:hAnsi="Calibri" w:cs="Calibri"/>
          <w:color w:val="808080" w:themeColor="background1" w:themeShade="80"/>
        </w:rPr>
      </w:pPr>
    </w:p>
    <w:p w14:paraId="633E1A76" w14:textId="77777777" w:rsidR="00E30ECB" w:rsidRPr="00E30ECB" w:rsidRDefault="00E30ECB" w:rsidP="007B111E">
      <w:pPr>
        <w:pStyle w:val="Heading2"/>
      </w:pPr>
      <w:r w:rsidRPr="00E30ECB">
        <w:t>Suggested images</w:t>
      </w:r>
    </w:p>
    <w:p w14:paraId="09386537" w14:textId="0E713DC2" w:rsidR="00D6771F" w:rsidRDefault="00E30ECB" w:rsidP="00E30ECB">
      <w:pPr>
        <w:rPr>
          <w:rFonts w:asciiTheme="majorHAnsi" w:hAnsiTheme="majorHAnsi" w:cstheme="majorBidi"/>
          <w:color w:val="808080" w:themeColor="background1" w:themeShade="80"/>
        </w:rPr>
      </w:pPr>
      <w:r w:rsidRPr="007B111E">
        <w:rPr>
          <w:rFonts w:asciiTheme="majorHAnsi" w:hAnsiTheme="majorHAnsi" w:cstheme="majorBidi"/>
          <w:color w:val="808080" w:themeColor="background1" w:themeShade="80"/>
        </w:rPr>
        <w:t>Please provide a suggestion of images either as links to royalty free imagery</w:t>
      </w:r>
      <w:r w:rsidR="007B111E" w:rsidRPr="007B111E">
        <w:rPr>
          <w:rFonts w:asciiTheme="majorHAnsi" w:hAnsiTheme="majorHAnsi" w:cstheme="majorBidi"/>
          <w:color w:val="808080" w:themeColor="background1" w:themeShade="80"/>
        </w:rPr>
        <w:t>,</w:t>
      </w:r>
      <w:r w:rsidRPr="007B111E">
        <w:rPr>
          <w:rFonts w:asciiTheme="majorHAnsi" w:hAnsiTheme="majorHAnsi" w:cstheme="majorBidi"/>
          <w:color w:val="808080" w:themeColor="background1" w:themeShade="80"/>
        </w:rPr>
        <w:t xml:space="preserve"> from Getty or as attachments when you send in this proforma.</w:t>
      </w:r>
    </w:p>
    <w:p w14:paraId="295AEFC7" w14:textId="20AD76E4" w:rsidR="007B111E" w:rsidRDefault="007B111E" w:rsidP="00E30ECB">
      <w:pPr>
        <w:rPr>
          <w:rFonts w:asciiTheme="majorHAnsi" w:hAnsiTheme="majorHAnsi" w:cstheme="majorBidi"/>
          <w:color w:val="808080" w:themeColor="background1" w:themeShade="80"/>
        </w:rPr>
      </w:pPr>
    </w:p>
    <w:p w14:paraId="39B6DB40" w14:textId="77777777" w:rsidR="007B111E" w:rsidRPr="007B111E" w:rsidRDefault="007B111E" w:rsidP="00E30ECB">
      <w:pPr>
        <w:rPr>
          <w:rFonts w:asciiTheme="majorHAnsi" w:hAnsiTheme="majorHAnsi" w:cstheme="majorBidi"/>
          <w:color w:val="808080" w:themeColor="background1" w:themeShade="80"/>
        </w:rPr>
      </w:pPr>
    </w:p>
    <w:p w14:paraId="538FB6C3" w14:textId="5C9FE482" w:rsidR="00A2245A" w:rsidRPr="00A2245A" w:rsidRDefault="00E30ECB" w:rsidP="007B111E">
      <w:pPr>
        <w:pStyle w:val="Heading2"/>
      </w:pPr>
      <w:r>
        <w:t>Course search</w:t>
      </w:r>
      <w:r w:rsidR="00A2245A" w:rsidRPr="00A2245A">
        <w:t xml:space="preserve"> summary</w:t>
      </w:r>
    </w:p>
    <w:p w14:paraId="4B633121" w14:textId="77777777" w:rsidR="00A2245A" w:rsidRDefault="00EE144C" w:rsidP="00A2245A">
      <w:pPr>
        <w:rPr>
          <w:rFonts w:ascii="Calibri" w:hAnsi="Calibri" w:cs="Calibri"/>
          <w:color w:val="808080" w:themeColor="background1" w:themeShade="80"/>
        </w:rPr>
      </w:pPr>
      <w:r>
        <w:rPr>
          <w:rFonts w:ascii="Calibri" w:hAnsi="Calibri" w:cs="Calibri"/>
          <w:color w:val="808080" w:themeColor="background1" w:themeShade="80"/>
        </w:rPr>
        <w:t>P</w:t>
      </w:r>
      <w:r w:rsidRPr="00EE144C">
        <w:rPr>
          <w:rFonts w:ascii="Calibri" w:hAnsi="Calibri" w:cs="Calibri"/>
          <w:color w:val="808080" w:themeColor="background1" w:themeShade="80"/>
        </w:rPr>
        <w:t xml:space="preserve">lease </w:t>
      </w:r>
      <w:r w:rsidR="005A0892">
        <w:rPr>
          <w:rFonts w:ascii="Calibri" w:hAnsi="Calibri" w:cs="Calibri"/>
          <w:color w:val="808080" w:themeColor="background1" w:themeShade="80"/>
        </w:rPr>
        <w:t>sum up in a sentence or two</w:t>
      </w:r>
      <w:r w:rsidRPr="00EE144C">
        <w:rPr>
          <w:rFonts w:ascii="Calibri" w:hAnsi="Calibri" w:cs="Calibri"/>
          <w:color w:val="808080" w:themeColor="background1" w:themeShade="80"/>
        </w:rPr>
        <w:t xml:space="preserve"> who this course is aimed at and what is its unique selling point/key features </w:t>
      </w:r>
      <w:r w:rsidR="00A2245A" w:rsidRPr="00A2245A">
        <w:rPr>
          <w:rFonts w:ascii="Calibri" w:hAnsi="Calibri" w:cs="Calibri"/>
          <w:color w:val="808080" w:themeColor="background1" w:themeShade="80"/>
        </w:rPr>
        <w:t>(this is what will appear in the course search). Max 200 characters.</w:t>
      </w:r>
      <w:r>
        <w:rPr>
          <w:rFonts w:ascii="Calibri" w:hAnsi="Calibri" w:cs="Calibri"/>
          <w:color w:val="808080" w:themeColor="background1" w:themeShade="80"/>
        </w:rPr>
        <w:t xml:space="preserve"> An example is shown below:</w:t>
      </w:r>
    </w:p>
    <w:p w14:paraId="7AF3ADBD" w14:textId="3705F899" w:rsidR="007B111E" w:rsidRDefault="00EE144C" w:rsidP="00A2245A">
      <w:pPr>
        <w:rPr>
          <w:rFonts w:ascii="Calibri" w:hAnsi="Calibri" w:cs="Calibri"/>
          <w:color w:val="808080" w:themeColor="background1" w:themeShade="80"/>
        </w:rPr>
      </w:pPr>
      <w:r>
        <w:rPr>
          <w:rFonts w:ascii="Calibri" w:hAnsi="Calibri" w:cs="Calibri"/>
          <w:color w:val="808080" w:themeColor="background1" w:themeShade="80"/>
        </w:rPr>
        <w:t>“Study our Masters in Applied Statistics in Health Sciences course online. The course provides an opening to a career as an applied statistician, without having previously studied statistics.”</w:t>
      </w:r>
    </w:p>
    <w:p w14:paraId="7B1ED0F5" w14:textId="68433CDD" w:rsidR="007B111E" w:rsidRDefault="007B111E" w:rsidP="00A2245A">
      <w:pPr>
        <w:rPr>
          <w:rFonts w:ascii="Calibri" w:hAnsi="Calibri" w:cs="Calibri"/>
          <w:color w:val="808080" w:themeColor="background1" w:themeShade="80"/>
        </w:rPr>
      </w:pPr>
    </w:p>
    <w:p w14:paraId="7682DFD8" w14:textId="77777777" w:rsidR="007B111E" w:rsidRDefault="007B111E" w:rsidP="00A2245A">
      <w:pPr>
        <w:rPr>
          <w:rFonts w:ascii="Calibri" w:hAnsi="Calibri" w:cs="Calibri"/>
          <w:color w:val="808080" w:themeColor="background1" w:themeShade="80"/>
        </w:rPr>
      </w:pPr>
    </w:p>
    <w:p w14:paraId="4281771F" w14:textId="21D5C9D5" w:rsidR="00E30ECB" w:rsidRPr="00E30ECB" w:rsidRDefault="00E30ECB" w:rsidP="007B111E">
      <w:pPr>
        <w:pStyle w:val="Heading2"/>
      </w:pPr>
      <w:r w:rsidRPr="00E30ECB">
        <w:t>Research areas</w:t>
      </w:r>
    </w:p>
    <w:p w14:paraId="20231979" w14:textId="15D26173" w:rsidR="00E30ECB" w:rsidRDefault="00E30ECB" w:rsidP="00E30ECB">
      <w:pPr>
        <w:rPr>
          <w:rFonts w:ascii="Arial" w:hAnsi="Arial" w:cs="Arial"/>
          <w:color w:val="7F7F7F" w:themeColor="text1" w:themeTint="80"/>
        </w:rPr>
      </w:pPr>
      <w:r w:rsidRPr="005B1916">
        <w:rPr>
          <w:rFonts w:ascii="Arial" w:hAnsi="Arial" w:cs="Arial"/>
          <w:color w:val="7F7F7F" w:themeColor="text1" w:themeTint="80"/>
        </w:rPr>
        <w:t xml:space="preserve">Please provide a </w:t>
      </w:r>
      <w:r>
        <w:rPr>
          <w:rFonts w:ascii="Arial" w:hAnsi="Arial" w:cs="Arial"/>
          <w:color w:val="7F7F7F" w:themeColor="text1" w:themeTint="80"/>
        </w:rPr>
        <w:t>list and</w:t>
      </w:r>
      <w:r w:rsidRPr="005B1916">
        <w:rPr>
          <w:rFonts w:ascii="Arial" w:hAnsi="Arial" w:cs="Arial"/>
          <w:color w:val="7F7F7F" w:themeColor="text1" w:themeTint="80"/>
        </w:rPr>
        <w:t xml:space="preserve"> summary of the </w:t>
      </w:r>
      <w:r>
        <w:rPr>
          <w:rFonts w:ascii="Arial" w:hAnsi="Arial" w:cs="Arial"/>
          <w:color w:val="7F7F7F" w:themeColor="text1" w:themeTint="80"/>
        </w:rPr>
        <w:t>research areas available to study within.</w:t>
      </w:r>
    </w:p>
    <w:p w14:paraId="13A6C03D" w14:textId="47305AF2" w:rsid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79074141" w14:textId="77777777" w:rsidR="007B111E" w:rsidRP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67D4168C" w14:textId="265F5F2A" w:rsidR="00E30ECB" w:rsidRDefault="00E30ECB" w:rsidP="00E30ECB">
      <w:pPr>
        <w:rPr>
          <w:rFonts w:ascii="Arial" w:hAnsi="Arial" w:cs="Arial"/>
          <w:color w:val="7F7F7F" w:themeColor="text1" w:themeTint="80"/>
        </w:rPr>
      </w:pPr>
      <w:r w:rsidRPr="007B111E">
        <w:rPr>
          <w:rStyle w:val="Heading2Char"/>
        </w:rPr>
        <w:t>Facilities</w:t>
      </w:r>
      <w:r w:rsidRPr="005B1916">
        <w:rPr>
          <w:rFonts w:ascii="Arial" w:hAnsi="Arial" w:cs="Arial"/>
          <w:color w:val="000000" w:themeColor="text1"/>
        </w:rPr>
        <w:br/>
      </w:r>
      <w:r w:rsidRPr="005B1916">
        <w:rPr>
          <w:rFonts w:ascii="Arial" w:hAnsi="Arial" w:cs="Arial"/>
          <w:color w:val="7F7F7F" w:themeColor="text1" w:themeTint="80"/>
        </w:rPr>
        <w:t xml:space="preserve">Please provide a short summary.  Include details of any new, special or state-of-the-art equipment. Attach high quality images if available. </w:t>
      </w:r>
    </w:p>
    <w:p w14:paraId="33D28E2C" w14:textId="2FA50580" w:rsid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68D0DF55" w14:textId="77777777" w:rsidR="007B111E" w:rsidRP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473991AF" w14:textId="4A9B8285" w:rsidR="00E30ECB" w:rsidRDefault="00E30ECB" w:rsidP="00E30ECB">
      <w:pPr>
        <w:rPr>
          <w:rFonts w:ascii="Arial" w:hAnsi="Arial" w:cs="Arial"/>
          <w:color w:val="7F7F7F" w:themeColor="text1" w:themeTint="80"/>
        </w:rPr>
      </w:pPr>
      <w:r w:rsidRPr="007B111E">
        <w:rPr>
          <w:rStyle w:val="Heading2Char"/>
        </w:rPr>
        <w:t>Course awards</w:t>
      </w:r>
      <w:r w:rsidRPr="005B1916">
        <w:rPr>
          <w:rFonts w:ascii="Arial" w:hAnsi="Arial" w:cs="Arial"/>
          <w:b/>
          <w:color w:val="7F7F7F" w:themeColor="text1" w:themeTint="80"/>
        </w:rPr>
        <w:br/>
      </w:r>
      <w:r w:rsidRPr="005B1916">
        <w:rPr>
          <w:rFonts w:ascii="Arial" w:hAnsi="Arial" w:cs="Arial"/>
          <w:color w:val="7F7F7F" w:themeColor="text1" w:themeTint="80"/>
        </w:rPr>
        <w:t xml:space="preserve">Give details of awards or recognition your course has received. </w:t>
      </w:r>
    </w:p>
    <w:p w14:paraId="4AEB0D3F" w14:textId="3667F710" w:rsid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4D7DFE19" w14:textId="77777777" w:rsidR="007B111E" w:rsidRDefault="007B111E" w:rsidP="00E30ECB">
      <w:pPr>
        <w:rPr>
          <w:rFonts w:ascii="Arial" w:hAnsi="Arial" w:cs="Arial"/>
          <w:color w:val="7F7F7F" w:themeColor="text1" w:themeTint="80"/>
        </w:rPr>
      </w:pPr>
    </w:p>
    <w:p w14:paraId="2EDEC950" w14:textId="77777777" w:rsidR="00E30ECB" w:rsidRPr="00E30ECB" w:rsidRDefault="00E30ECB" w:rsidP="007B111E">
      <w:pPr>
        <w:pStyle w:val="Heading2"/>
      </w:pPr>
      <w:r w:rsidRPr="00E30ECB">
        <w:t>Other great things about this course</w:t>
      </w:r>
    </w:p>
    <w:p w14:paraId="28590038" w14:textId="7589E463" w:rsidR="00D6771F" w:rsidRDefault="00E30ECB" w:rsidP="00A2245A">
      <w:pPr>
        <w:rPr>
          <w:rFonts w:ascii="Calibri" w:hAnsi="Calibri" w:cs="Calibri"/>
          <w:color w:val="808080" w:themeColor="background1" w:themeShade="80"/>
        </w:rPr>
      </w:pPr>
      <w:r w:rsidRPr="00D6771F">
        <w:rPr>
          <w:rFonts w:ascii="Calibri" w:hAnsi="Calibri" w:cs="Calibri"/>
          <w:color w:val="808080" w:themeColor="background1" w:themeShade="80"/>
        </w:rPr>
        <w:t>Give details of anything we’ve missed that sets this course apart from any others.</w:t>
      </w:r>
    </w:p>
    <w:p w14:paraId="460BABF7" w14:textId="48D10244" w:rsidR="007B111E" w:rsidRDefault="007B111E" w:rsidP="00A2245A">
      <w:pPr>
        <w:rPr>
          <w:rFonts w:ascii="Calibri" w:hAnsi="Calibri" w:cs="Calibri"/>
          <w:color w:val="808080" w:themeColor="background1" w:themeShade="80"/>
        </w:rPr>
      </w:pPr>
    </w:p>
    <w:p w14:paraId="1550B4E3" w14:textId="77777777" w:rsidR="007B111E" w:rsidRDefault="007B111E" w:rsidP="00A2245A">
      <w:pPr>
        <w:rPr>
          <w:rFonts w:ascii="Calibri" w:hAnsi="Calibri" w:cs="Calibri"/>
          <w:color w:val="808080" w:themeColor="background1" w:themeShade="80"/>
        </w:rPr>
      </w:pPr>
    </w:p>
    <w:p w14:paraId="796A1AF7" w14:textId="77777777" w:rsidR="00D6771F" w:rsidRDefault="00D6771F" w:rsidP="00A2245A">
      <w:pPr>
        <w:rPr>
          <w:rFonts w:ascii="Calibri" w:hAnsi="Calibri" w:cs="Calibri"/>
          <w:color w:val="808080" w:themeColor="background1" w:themeShade="80"/>
        </w:rPr>
      </w:pPr>
    </w:p>
    <w:p w14:paraId="76995F87" w14:textId="052E3ED9" w:rsidR="00A2245A" w:rsidRPr="00D6771F" w:rsidRDefault="00A2245A" w:rsidP="00EE144C">
      <w:pPr>
        <w:pStyle w:val="Heading1"/>
        <w:rPr>
          <w:color w:val="808080" w:themeColor="background1" w:themeShade="80"/>
        </w:rPr>
      </w:pPr>
      <w:r w:rsidRPr="00A2245A">
        <w:t>Section 2 – Tabbed content</w:t>
      </w:r>
    </w:p>
    <w:p w14:paraId="7A28E49B" w14:textId="77777777" w:rsidR="00E30ECB" w:rsidRDefault="00E30ECB" w:rsidP="007B111E">
      <w:pPr>
        <w:pStyle w:val="Heading2"/>
      </w:pPr>
      <w:r w:rsidRPr="00D6771F">
        <w:t>Fees &amp; funding</w:t>
      </w:r>
    </w:p>
    <w:p w14:paraId="0DD7133C" w14:textId="77777777" w:rsidR="00E30ECB" w:rsidRPr="00D6771F" w:rsidRDefault="00E30ECB" w:rsidP="00E30ECB">
      <w:pPr>
        <w:rPr>
          <w:rFonts w:ascii="Calibri" w:hAnsi="Calibri" w:cs="Calibri"/>
          <w:color w:val="808080" w:themeColor="background1" w:themeShade="80"/>
        </w:rPr>
      </w:pPr>
      <w:r>
        <w:rPr>
          <w:rFonts w:ascii="Calibri" w:hAnsi="Calibri" w:cs="Calibri"/>
          <w:color w:val="808080" w:themeColor="background1" w:themeShade="80"/>
        </w:rPr>
        <w:t>Please provide fees in this format:</w:t>
      </w:r>
    </w:p>
    <w:p w14:paraId="0F09A144" w14:textId="77777777" w:rsidR="00E30ECB" w:rsidRPr="00D6771F" w:rsidRDefault="00E30ECB" w:rsidP="00E30ECB">
      <w:pPr>
        <w:rPr>
          <w:b/>
        </w:rPr>
      </w:pPr>
      <w:r w:rsidRPr="00D6771F">
        <w:rPr>
          <w:b/>
        </w:rPr>
        <w:t>Scotland/EU</w:t>
      </w:r>
    </w:p>
    <w:p w14:paraId="7F7C7794" w14:textId="77777777" w:rsidR="00E30ECB" w:rsidRPr="00D6771F" w:rsidRDefault="00E30ECB" w:rsidP="00E30ECB">
      <w:r w:rsidRPr="00D6771F">
        <w:t>20</w:t>
      </w:r>
      <w:r>
        <w:t>20/21</w:t>
      </w:r>
      <w:r w:rsidRPr="00D6771F">
        <w:t xml:space="preserve"> - £</w:t>
      </w:r>
      <w:proofErr w:type="spellStart"/>
      <w:proofErr w:type="gramStart"/>
      <w:r w:rsidRPr="00D6771F">
        <w:t>x,xxx</w:t>
      </w:r>
      <w:proofErr w:type="spellEnd"/>
      <w:proofErr w:type="gramEnd"/>
    </w:p>
    <w:p w14:paraId="65046CB6" w14:textId="77777777" w:rsidR="00E30ECB" w:rsidRPr="00D6771F" w:rsidRDefault="00E30ECB" w:rsidP="00E30ECB">
      <w:pPr>
        <w:rPr>
          <w:b/>
        </w:rPr>
      </w:pPr>
      <w:r w:rsidRPr="00D6771F">
        <w:rPr>
          <w:b/>
        </w:rPr>
        <w:t>Rest of UK</w:t>
      </w:r>
    </w:p>
    <w:p w14:paraId="75CB7D5F" w14:textId="77777777" w:rsidR="00E30ECB" w:rsidRPr="00D6771F" w:rsidRDefault="00E30ECB" w:rsidP="00E30ECB">
      <w:r w:rsidRPr="00D6771F">
        <w:t>20</w:t>
      </w:r>
      <w:r>
        <w:t>20/21</w:t>
      </w:r>
      <w:r w:rsidRPr="00D6771F">
        <w:t xml:space="preserve"> - £</w:t>
      </w:r>
      <w:proofErr w:type="spellStart"/>
      <w:proofErr w:type="gramStart"/>
      <w:r w:rsidRPr="00D6771F">
        <w:t>x,xxx</w:t>
      </w:r>
      <w:proofErr w:type="spellEnd"/>
      <w:proofErr w:type="gramEnd"/>
    </w:p>
    <w:p w14:paraId="1A959E00" w14:textId="77777777" w:rsidR="00E30ECB" w:rsidRPr="00D6771F" w:rsidRDefault="00E30ECB" w:rsidP="00E30ECB">
      <w:pPr>
        <w:rPr>
          <w:b/>
        </w:rPr>
      </w:pPr>
      <w:r w:rsidRPr="00D6771F">
        <w:rPr>
          <w:b/>
        </w:rPr>
        <w:t>International</w:t>
      </w:r>
    </w:p>
    <w:p w14:paraId="78DB1C78" w14:textId="77777777" w:rsidR="00E30ECB" w:rsidRDefault="00E30ECB" w:rsidP="00E30ECB">
      <w:r w:rsidRPr="00D6771F">
        <w:t>20</w:t>
      </w:r>
      <w:r>
        <w:t>20/21</w:t>
      </w:r>
      <w:r w:rsidRPr="00D6771F">
        <w:t xml:space="preserve"> - £</w:t>
      </w:r>
      <w:proofErr w:type="spellStart"/>
      <w:proofErr w:type="gramStart"/>
      <w:r w:rsidRPr="00D6771F">
        <w:t>xx,xxx</w:t>
      </w:r>
      <w:proofErr w:type="spellEnd"/>
      <w:proofErr w:type="gramEnd"/>
    </w:p>
    <w:p w14:paraId="727D760C" w14:textId="15543564" w:rsidR="00D6771F" w:rsidRDefault="00E30ECB" w:rsidP="00A2245A">
      <w:pPr>
        <w:rPr>
          <w:color w:val="808080" w:themeColor="background1" w:themeShade="80"/>
        </w:rPr>
      </w:pPr>
      <w:r w:rsidRPr="004F6D99">
        <w:rPr>
          <w:b/>
        </w:rPr>
        <w:t>Additional costs</w:t>
      </w:r>
      <w:r>
        <w:rPr>
          <w:b/>
        </w:rPr>
        <w:t xml:space="preserve">: </w:t>
      </w:r>
      <w:r>
        <w:rPr>
          <w:color w:val="808080" w:themeColor="background1" w:themeShade="80"/>
        </w:rPr>
        <w:t>Please detail any additional costs (e.g. course materials &amp; costs, study abroad, field trips &amp; placements)</w:t>
      </w:r>
    </w:p>
    <w:p w14:paraId="5A9105EF" w14:textId="089D7C0B" w:rsidR="007B111E" w:rsidRDefault="007B111E" w:rsidP="00A2245A">
      <w:pPr>
        <w:rPr>
          <w:color w:val="808080" w:themeColor="background1" w:themeShade="80"/>
        </w:rPr>
      </w:pPr>
    </w:p>
    <w:p w14:paraId="1CAC59C9" w14:textId="77777777" w:rsidR="007B111E" w:rsidRPr="007B111E" w:rsidRDefault="007B111E" w:rsidP="00A2245A">
      <w:pPr>
        <w:rPr>
          <w:color w:val="808080" w:themeColor="background1" w:themeShade="80"/>
        </w:rPr>
      </w:pPr>
    </w:p>
    <w:p w14:paraId="52269D26" w14:textId="594B77FE" w:rsidR="00A2245A" w:rsidRDefault="00E30ECB" w:rsidP="007B111E">
      <w:pPr>
        <w:pStyle w:val="Heading2"/>
      </w:pPr>
      <w:r>
        <w:t>Supervisors</w:t>
      </w:r>
    </w:p>
    <w:p w14:paraId="61D42136" w14:textId="54381532" w:rsidR="00D6771F" w:rsidRDefault="00A2245A">
      <w:pPr>
        <w:rPr>
          <w:rFonts w:ascii="Calibri" w:hAnsi="Calibri" w:cs="Calibri"/>
          <w:color w:val="808080" w:themeColor="background1" w:themeShade="80"/>
        </w:rPr>
      </w:pPr>
      <w:r w:rsidRPr="00A2245A">
        <w:rPr>
          <w:rFonts w:ascii="Calibri" w:hAnsi="Calibri" w:cs="Calibri"/>
          <w:color w:val="808080" w:themeColor="background1" w:themeShade="80"/>
        </w:rPr>
        <w:t xml:space="preserve">Please provide a </w:t>
      </w:r>
      <w:r w:rsidR="00E30ECB">
        <w:rPr>
          <w:rFonts w:ascii="Calibri" w:hAnsi="Calibri" w:cs="Calibri"/>
          <w:color w:val="808080" w:themeColor="background1" w:themeShade="80"/>
        </w:rPr>
        <w:t>list of supervisors and a short summary or bullet points on areas of expertise</w:t>
      </w:r>
      <w:r w:rsidRPr="00A2245A">
        <w:rPr>
          <w:rFonts w:ascii="Calibri" w:hAnsi="Calibri" w:cs="Calibri"/>
          <w:color w:val="808080" w:themeColor="background1" w:themeShade="80"/>
        </w:rPr>
        <w:t>.</w:t>
      </w:r>
    </w:p>
    <w:p w14:paraId="069209DE" w14:textId="2B912FF0" w:rsidR="007B111E" w:rsidRDefault="007B111E">
      <w:pPr>
        <w:rPr>
          <w:rFonts w:ascii="Calibri" w:hAnsi="Calibri" w:cs="Calibri"/>
          <w:color w:val="808080" w:themeColor="background1" w:themeShade="80"/>
        </w:rPr>
      </w:pPr>
    </w:p>
    <w:p w14:paraId="7BE8DD0E" w14:textId="77777777" w:rsidR="007B111E" w:rsidRDefault="007B111E">
      <w:pPr>
        <w:rPr>
          <w:rFonts w:ascii="Calibri" w:hAnsi="Calibri" w:cs="Calibri"/>
          <w:color w:val="808080" w:themeColor="background1" w:themeShade="80"/>
        </w:rPr>
      </w:pPr>
    </w:p>
    <w:p w14:paraId="220AF713" w14:textId="77777777" w:rsidR="00D6771F" w:rsidRDefault="00D6771F" w:rsidP="007B111E">
      <w:pPr>
        <w:pStyle w:val="Heading2"/>
      </w:pPr>
      <w:r>
        <w:lastRenderedPageBreak/>
        <w:t>Course content</w:t>
      </w:r>
    </w:p>
    <w:p w14:paraId="19B5614E" w14:textId="77777777" w:rsidR="00D6771F" w:rsidRPr="00D6771F" w:rsidRDefault="00D6771F" w:rsidP="00D6771F">
      <w:pPr>
        <w:rPr>
          <w:rFonts w:ascii="Calibri" w:hAnsi="Calibri" w:cs="Calibri"/>
          <w:color w:val="808080" w:themeColor="background1" w:themeShade="80"/>
        </w:rPr>
      </w:pPr>
      <w:r w:rsidRPr="00D6771F">
        <w:rPr>
          <w:rFonts w:ascii="Calibri" w:hAnsi="Calibri" w:cs="Calibri"/>
          <w:color w:val="808080" w:themeColor="background1" w:themeShade="80"/>
        </w:rPr>
        <w:t>Please attach separately a list of all module titles for this course. Include a brief description (approx. 50 words), written in plain English w</w:t>
      </w:r>
      <w:r>
        <w:rPr>
          <w:rFonts w:ascii="Calibri" w:hAnsi="Calibri" w:cs="Calibri"/>
          <w:color w:val="808080" w:themeColor="background1" w:themeShade="80"/>
        </w:rPr>
        <w:t>h</w:t>
      </w:r>
      <w:r w:rsidRPr="00D6771F">
        <w:rPr>
          <w:rFonts w:ascii="Calibri" w:hAnsi="Calibri" w:cs="Calibri"/>
          <w:color w:val="808080" w:themeColor="background1" w:themeShade="80"/>
        </w:rPr>
        <w:t xml:space="preserve">ere possible. </w:t>
      </w:r>
    </w:p>
    <w:p w14:paraId="4C92CEA7" w14:textId="2F755E3E" w:rsidR="00D6771F" w:rsidRDefault="00D6771F" w:rsidP="00D6771F">
      <w:pPr>
        <w:rPr>
          <w:rFonts w:ascii="Calibri" w:hAnsi="Calibri" w:cs="Calibri"/>
          <w:color w:val="808080" w:themeColor="background1" w:themeShade="80"/>
        </w:rPr>
      </w:pPr>
      <w:r w:rsidRPr="00D6771F">
        <w:rPr>
          <w:rFonts w:ascii="Calibri" w:hAnsi="Calibri" w:cs="Calibri"/>
          <w:color w:val="808080" w:themeColor="background1" w:themeShade="80"/>
        </w:rPr>
        <w:t>Arrange modules into semesters and highlight elective and optional modules.</w:t>
      </w:r>
    </w:p>
    <w:p w14:paraId="2E5328F8" w14:textId="47577754" w:rsidR="007B111E" w:rsidRDefault="007B111E" w:rsidP="00D6771F">
      <w:pPr>
        <w:rPr>
          <w:rFonts w:ascii="Calibri" w:hAnsi="Calibri" w:cs="Calibri"/>
          <w:color w:val="808080" w:themeColor="background1" w:themeShade="80"/>
        </w:rPr>
      </w:pPr>
    </w:p>
    <w:p w14:paraId="0189A511" w14:textId="77777777" w:rsidR="007B111E" w:rsidRDefault="007B111E" w:rsidP="00D6771F">
      <w:pPr>
        <w:rPr>
          <w:rFonts w:ascii="Calibri" w:hAnsi="Calibri" w:cs="Calibri"/>
          <w:color w:val="808080" w:themeColor="background1" w:themeShade="80"/>
        </w:rPr>
      </w:pPr>
    </w:p>
    <w:p w14:paraId="216CAF26" w14:textId="77777777" w:rsidR="00D6771F" w:rsidRDefault="00D6771F" w:rsidP="007B111E">
      <w:pPr>
        <w:pStyle w:val="Heading2"/>
      </w:pPr>
      <w:r>
        <w:t>Entry requirements</w:t>
      </w:r>
    </w:p>
    <w:p w14:paraId="5283678B" w14:textId="188E1E99" w:rsidR="00D6771F" w:rsidRDefault="00D6771F" w:rsidP="00D6771F">
      <w:pPr>
        <w:rPr>
          <w:rFonts w:ascii="Calibri" w:hAnsi="Calibri" w:cs="Calibri"/>
          <w:color w:val="808080" w:themeColor="background1" w:themeShade="80"/>
        </w:rPr>
      </w:pPr>
      <w:r w:rsidRPr="00D6771F">
        <w:rPr>
          <w:rFonts w:ascii="Calibri" w:hAnsi="Calibri" w:cs="Calibri"/>
          <w:color w:val="808080" w:themeColor="background1" w:themeShade="80"/>
        </w:rPr>
        <w:t>Please provide entry requirements.</w:t>
      </w:r>
    </w:p>
    <w:p w14:paraId="0F3A2E39" w14:textId="460BEB6B" w:rsidR="007B111E" w:rsidRDefault="007B111E" w:rsidP="00D6771F">
      <w:pPr>
        <w:rPr>
          <w:color w:val="7F7F7F" w:themeColor="text1" w:themeTint="80"/>
        </w:rPr>
      </w:pPr>
    </w:p>
    <w:p w14:paraId="52532FE0" w14:textId="77777777" w:rsidR="007B111E" w:rsidRDefault="007B111E" w:rsidP="00D6771F">
      <w:pPr>
        <w:rPr>
          <w:color w:val="7F7F7F" w:themeColor="text1" w:themeTint="80"/>
        </w:rPr>
      </w:pPr>
    </w:p>
    <w:p w14:paraId="5AAFAEE5" w14:textId="77777777" w:rsidR="007B111E" w:rsidRPr="00C13831" w:rsidRDefault="007B111E" w:rsidP="007B111E">
      <w:pPr>
        <w:rPr>
          <w:color w:val="7F7F7F" w:themeColor="text1" w:themeTint="80"/>
        </w:rPr>
      </w:pPr>
      <w:r w:rsidRPr="007B111E">
        <w:rPr>
          <w:rStyle w:val="Heading2Char"/>
        </w:rPr>
        <w:t>How can I apply?</w:t>
      </w:r>
      <w:r>
        <w:rPr>
          <w:b/>
          <w:color w:val="000000" w:themeColor="text1"/>
          <w:sz w:val="28"/>
          <w:szCs w:val="28"/>
        </w:rPr>
        <w:br/>
      </w:r>
      <w:r w:rsidRPr="00C13831">
        <w:rPr>
          <w:color w:val="7F7F7F" w:themeColor="text1" w:themeTint="80"/>
        </w:rPr>
        <w:t>Please provide a full breakdown of the application process.</w:t>
      </w:r>
    </w:p>
    <w:p w14:paraId="20D56035" w14:textId="77777777" w:rsidR="007B111E" w:rsidRPr="00C13831" w:rsidRDefault="007B111E" w:rsidP="007B111E">
      <w:pPr>
        <w:pStyle w:val="ListParagraph"/>
        <w:numPr>
          <w:ilvl w:val="0"/>
          <w:numId w:val="4"/>
        </w:numPr>
        <w:rPr>
          <w:color w:val="7B7B7B" w:themeColor="accent3" w:themeShade="BF"/>
        </w:rPr>
      </w:pPr>
      <w:r w:rsidRPr="00C13831">
        <w:rPr>
          <w:color w:val="7B7B7B" w:themeColor="accent3" w:themeShade="BF"/>
        </w:rPr>
        <w:t>Entry requirements</w:t>
      </w:r>
    </w:p>
    <w:p w14:paraId="34D8A300" w14:textId="77777777" w:rsidR="007B111E" w:rsidRPr="00C13831" w:rsidRDefault="007B111E" w:rsidP="007B111E">
      <w:pPr>
        <w:pStyle w:val="ListParagraph"/>
        <w:numPr>
          <w:ilvl w:val="0"/>
          <w:numId w:val="4"/>
        </w:numPr>
        <w:rPr>
          <w:color w:val="7B7B7B" w:themeColor="accent3" w:themeShade="BF"/>
        </w:rPr>
      </w:pPr>
      <w:r w:rsidRPr="00C13831">
        <w:rPr>
          <w:color w:val="7B7B7B" w:themeColor="accent3" w:themeShade="BF"/>
        </w:rPr>
        <w:t>What they’ll be asked to fill out during the application process</w:t>
      </w:r>
    </w:p>
    <w:p w14:paraId="5F7A0415" w14:textId="5C609391" w:rsidR="00FF1FDA" w:rsidRDefault="007B111E" w:rsidP="00D6771F">
      <w:pPr>
        <w:rPr>
          <w:color w:val="7B7B7B" w:themeColor="accent3" w:themeShade="BF"/>
        </w:rPr>
      </w:pPr>
      <w:r w:rsidRPr="00C13831">
        <w:rPr>
          <w:color w:val="7B7B7B" w:themeColor="accent3" w:themeShade="BF"/>
        </w:rPr>
        <w:t>Supervisors – how it works</w:t>
      </w:r>
      <w:r>
        <w:rPr>
          <w:color w:val="7B7B7B" w:themeColor="accent3" w:themeShade="BF"/>
        </w:rPr>
        <w:t>; should students contact supervisor themselves? Or should they highlight who they’d like to work with in their application but the decision lies with the department?</w:t>
      </w:r>
    </w:p>
    <w:p w14:paraId="000A10CC" w14:textId="1D3323E6" w:rsidR="007B111E" w:rsidRDefault="007B111E" w:rsidP="00D6771F">
      <w:pPr>
        <w:rPr>
          <w:color w:val="7B7B7B" w:themeColor="accent3" w:themeShade="BF"/>
        </w:rPr>
      </w:pPr>
    </w:p>
    <w:p w14:paraId="4DF4F477" w14:textId="77777777" w:rsidR="007B111E" w:rsidRDefault="007B111E" w:rsidP="00D6771F">
      <w:pPr>
        <w:rPr>
          <w:color w:val="7F7F7F" w:themeColor="text1" w:themeTint="80"/>
        </w:rPr>
      </w:pPr>
    </w:p>
    <w:p w14:paraId="66FB7890" w14:textId="77777777" w:rsidR="00530F54" w:rsidRPr="00530F54" w:rsidRDefault="00530F54" w:rsidP="007B111E">
      <w:pPr>
        <w:pStyle w:val="Heading2"/>
      </w:pPr>
      <w:r w:rsidRPr="00530F54">
        <w:t>Contact us</w:t>
      </w:r>
    </w:p>
    <w:p w14:paraId="584D0B78" w14:textId="77777777" w:rsidR="00530F54" w:rsidRDefault="00530F54" w:rsidP="00530F54">
      <w:pPr>
        <w:rPr>
          <w:color w:val="7F7F7F" w:themeColor="text1" w:themeTint="80"/>
        </w:rPr>
      </w:pPr>
      <w:r w:rsidRPr="00530F54">
        <w:rPr>
          <w:color w:val="7F7F7F" w:themeColor="text1" w:themeTint="80"/>
        </w:rPr>
        <w:t>Please provide a name, phone number and email address.</w:t>
      </w:r>
    </w:p>
    <w:p w14:paraId="1BA6D6B9" w14:textId="77777777" w:rsidR="007B111E" w:rsidRDefault="007B111E" w:rsidP="00EE144C">
      <w:pPr>
        <w:pStyle w:val="Heading1"/>
      </w:pPr>
    </w:p>
    <w:p w14:paraId="77798ABB" w14:textId="5A2DB338" w:rsidR="00D6771F" w:rsidRDefault="00D6771F" w:rsidP="00EE144C">
      <w:pPr>
        <w:pStyle w:val="Heading1"/>
      </w:pPr>
      <w:r w:rsidRPr="00A2245A">
        <w:t xml:space="preserve">Section </w:t>
      </w:r>
      <w:r>
        <w:t>3 – Supplementary content</w:t>
      </w:r>
    </w:p>
    <w:p w14:paraId="0CCC10C3" w14:textId="77777777" w:rsidR="00D6771F" w:rsidRDefault="00D6771F" w:rsidP="00D6771F">
      <w:pPr>
        <w:rPr>
          <w:rFonts w:ascii="Calibri" w:hAnsi="Calibri" w:cs="Calibri"/>
        </w:rPr>
      </w:pPr>
      <w:r w:rsidRPr="00530F54">
        <w:rPr>
          <w:rFonts w:ascii="Calibri" w:hAnsi="Calibri" w:cs="Calibri"/>
        </w:rPr>
        <w:t>Please fill in as many fields as possible</w:t>
      </w:r>
      <w:r w:rsidR="00530F54" w:rsidRPr="00530F54">
        <w:rPr>
          <w:rFonts w:ascii="Calibri" w:hAnsi="Calibri" w:cs="Calibri"/>
        </w:rPr>
        <w:t>. Leave blank those that don’t apply.</w:t>
      </w:r>
    </w:p>
    <w:p w14:paraId="0BABC0D1" w14:textId="77777777" w:rsidR="00530F54" w:rsidRPr="00530F54" w:rsidRDefault="00530F54" w:rsidP="00530F54">
      <w:pPr>
        <w:rPr>
          <w:rFonts w:ascii="Calibri" w:hAnsi="Calibri" w:cs="Calibri"/>
          <w:b/>
        </w:rPr>
      </w:pPr>
      <w:r w:rsidRPr="00530F54">
        <w:rPr>
          <w:rFonts w:ascii="Calibri" w:hAnsi="Calibri" w:cs="Calibri"/>
          <w:b/>
        </w:rPr>
        <w:t>Student quote</w:t>
      </w:r>
      <w:r>
        <w:rPr>
          <w:rFonts w:ascii="Calibri" w:hAnsi="Calibri" w:cs="Calibri"/>
          <w:b/>
        </w:rPr>
        <w:t>/profile(s)</w:t>
      </w:r>
    </w:p>
    <w:p w14:paraId="5710B956" w14:textId="77777777" w:rsidR="00530F54" w:rsidRDefault="00530F54" w:rsidP="00530F54">
      <w:pPr>
        <w:rPr>
          <w:rFonts w:ascii="Calibri" w:hAnsi="Calibri" w:cs="Calibri"/>
          <w:color w:val="808080" w:themeColor="background1" w:themeShade="80"/>
        </w:rPr>
      </w:pPr>
      <w:r w:rsidRPr="00530F54">
        <w:rPr>
          <w:rFonts w:ascii="Calibri" w:hAnsi="Calibri" w:cs="Calibri"/>
          <w:color w:val="808080" w:themeColor="background1" w:themeShade="80"/>
        </w:rPr>
        <w:t xml:space="preserve">Include any existing student quotes promoting the course. Attach </w:t>
      </w:r>
      <w:r w:rsidR="000C5081">
        <w:rPr>
          <w:rFonts w:ascii="Calibri" w:hAnsi="Calibri" w:cs="Calibri"/>
          <w:color w:val="808080" w:themeColor="background1" w:themeShade="80"/>
        </w:rPr>
        <w:t xml:space="preserve">original </w:t>
      </w:r>
      <w:r w:rsidRPr="00530F54">
        <w:rPr>
          <w:rFonts w:ascii="Calibri" w:hAnsi="Calibri" w:cs="Calibri"/>
          <w:color w:val="808080" w:themeColor="background1" w:themeShade="80"/>
        </w:rPr>
        <w:t>high-quality image. Link to student profile page.</w:t>
      </w:r>
      <w:r w:rsidR="0075325B">
        <w:rPr>
          <w:rFonts w:ascii="Calibri" w:hAnsi="Calibri" w:cs="Calibri"/>
          <w:color w:val="808080" w:themeColor="background1" w:themeShade="80"/>
        </w:rPr>
        <w:t xml:space="preserve"> Please attach </w:t>
      </w:r>
      <w:r w:rsidR="000C5081">
        <w:rPr>
          <w:rFonts w:ascii="Calibri" w:hAnsi="Calibri" w:cs="Calibri"/>
          <w:color w:val="808080" w:themeColor="background1" w:themeShade="80"/>
        </w:rPr>
        <w:t>completed media consent form from student. If profile page already exists please provide link to profile and student image within media library (dimensions should be 600x600)</w:t>
      </w:r>
    </w:p>
    <w:p w14:paraId="37A306E9" w14:textId="77777777" w:rsidR="00530F54" w:rsidRDefault="00530F54" w:rsidP="00530F54">
      <w:pPr>
        <w:rPr>
          <w:rFonts w:ascii="Calibri" w:hAnsi="Calibri" w:cs="Calibri"/>
          <w:color w:val="808080" w:themeColor="background1" w:themeShade="80"/>
        </w:rPr>
      </w:pPr>
    </w:p>
    <w:p w14:paraId="044CFD5A" w14:textId="77777777" w:rsidR="00530F54" w:rsidRPr="00530F54" w:rsidRDefault="00530F54" w:rsidP="00530F54">
      <w:pPr>
        <w:rPr>
          <w:rFonts w:ascii="Calibri" w:hAnsi="Calibri" w:cs="Calibri"/>
          <w:color w:val="808080" w:themeColor="background1" w:themeShade="80"/>
        </w:rPr>
      </w:pPr>
    </w:p>
    <w:p w14:paraId="18A01DF8" w14:textId="77777777" w:rsidR="00530F54" w:rsidRDefault="00530F54" w:rsidP="00530F54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V</w:t>
      </w:r>
      <w:r w:rsidRPr="00530F54">
        <w:rPr>
          <w:rFonts w:ascii="Calibri" w:hAnsi="Calibri" w:cs="Calibri"/>
          <w:b/>
        </w:rPr>
        <w:t>ideo content</w:t>
      </w:r>
    </w:p>
    <w:p w14:paraId="51AA7661" w14:textId="77777777" w:rsidR="00530F54" w:rsidRDefault="00530F54" w:rsidP="00530F54">
      <w:pPr>
        <w:rPr>
          <w:rFonts w:ascii="Calibri" w:hAnsi="Calibri" w:cs="Calibri"/>
          <w:color w:val="808080" w:themeColor="background1" w:themeShade="80"/>
        </w:rPr>
      </w:pPr>
      <w:r>
        <w:rPr>
          <w:rFonts w:ascii="Calibri" w:hAnsi="Calibri" w:cs="Calibri"/>
          <w:color w:val="808080" w:themeColor="background1" w:themeShade="80"/>
        </w:rPr>
        <w:t>Please include any existing videos relating to the course or department you would like to feature.</w:t>
      </w:r>
    </w:p>
    <w:p w14:paraId="1D884CC1" w14:textId="77777777" w:rsidR="00FF1FDA" w:rsidRDefault="00FF1FDA" w:rsidP="00530F54">
      <w:pPr>
        <w:rPr>
          <w:rFonts w:ascii="Calibri" w:hAnsi="Calibri" w:cs="Calibri"/>
          <w:color w:val="808080" w:themeColor="background1" w:themeShade="80"/>
        </w:rPr>
      </w:pPr>
    </w:p>
    <w:p w14:paraId="10F5476E" w14:textId="77777777" w:rsidR="00FF1FDA" w:rsidRDefault="00FF1FDA" w:rsidP="00530F54">
      <w:pPr>
        <w:rPr>
          <w:rFonts w:ascii="Calibri" w:hAnsi="Calibri" w:cs="Calibri"/>
          <w:color w:val="808080" w:themeColor="background1" w:themeShade="80"/>
        </w:rPr>
      </w:pPr>
    </w:p>
    <w:p w14:paraId="2CC20D18" w14:textId="77777777" w:rsidR="00FF1FDA" w:rsidRDefault="00FF1FDA" w:rsidP="00530F54">
      <w:pPr>
        <w:rPr>
          <w:rFonts w:ascii="Calibri" w:hAnsi="Calibri" w:cs="Calibri"/>
          <w:b/>
        </w:rPr>
      </w:pPr>
      <w:r w:rsidRPr="00FF1FDA">
        <w:rPr>
          <w:rFonts w:ascii="Calibri" w:hAnsi="Calibri" w:cs="Calibri"/>
          <w:b/>
        </w:rPr>
        <w:t>Accreditation/Awards</w:t>
      </w:r>
    </w:p>
    <w:p w14:paraId="2B7D2C29" w14:textId="77777777" w:rsidR="00FF1FDA" w:rsidRPr="00FF1FDA" w:rsidRDefault="00FF1FDA" w:rsidP="00530F54">
      <w:pPr>
        <w:rPr>
          <w:rFonts w:ascii="Calibri" w:hAnsi="Calibri" w:cs="Calibri"/>
          <w:color w:val="808080" w:themeColor="background1" w:themeShade="80"/>
        </w:rPr>
      </w:pPr>
      <w:r>
        <w:rPr>
          <w:rFonts w:ascii="Calibri" w:hAnsi="Calibri" w:cs="Calibri"/>
          <w:color w:val="808080" w:themeColor="background1" w:themeShade="80"/>
        </w:rPr>
        <w:t xml:space="preserve">If the course is accredited or holds awards please provide </w:t>
      </w:r>
      <w:r w:rsidR="009A66D0">
        <w:rPr>
          <w:rFonts w:ascii="Calibri" w:hAnsi="Calibri" w:cs="Calibri"/>
          <w:color w:val="808080" w:themeColor="background1" w:themeShade="80"/>
        </w:rPr>
        <w:t xml:space="preserve">details and </w:t>
      </w:r>
      <w:r>
        <w:rPr>
          <w:rFonts w:ascii="Calibri" w:hAnsi="Calibri" w:cs="Calibri"/>
          <w:color w:val="808080" w:themeColor="background1" w:themeShade="80"/>
        </w:rPr>
        <w:t>high-quality copies of relevant logos. (e.g. Athena Swan Bronze Award, CIMA, CIPD approved)</w:t>
      </w:r>
    </w:p>
    <w:p w14:paraId="7C13DD95" w14:textId="77777777" w:rsidR="00530F54" w:rsidRDefault="00530F54" w:rsidP="00530F54">
      <w:pPr>
        <w:rPr>
          <w:rFonts w:ascii="Calibri" w:hAnsi="Calibri" w:cs="Calibri"/>
          <w:color w:val="808080" w:themeColor="background1" w:themeShade="80"/>
        </w:rPr>
      </w:pPr>
    </w:p>
    <w:p w14:paraId="2128A247" w14:textId="77777777" w:rsidR="00530F54" w:rsidRPr="00530F54" w:rsidRDefault="00530F54" w:rsidP="00530F54">
      <w:pPr>
        <w:rPr>
          <w:rFonts w:ascii="Calibri" w:hAnsi="Calibri" w:cs="Calibri"/>
          <w:color w:val="808080" w:themeColor="background1" w:themeShade="80"/>
        </w:rPr>
      </w:pPr>
    </w:p>
    <w:p w14:paraId="2EE64F17" w14:textId="77777777" w:rsidR="00530F54" w:rsidRPr="00530F54" w:rsidRDefault="00530F54" w:rsidP="00530F54">
      <w:pPr>
        <w:rPr>
          <w:rFonts w:ascii="Calibri" w:hAnsi="Calibri" w:cs="Calibri"/>
        </w:rPr>
      </w:pPr>
    </w:p>
    <w:p w14:paraId="54750244" w14:textId="77777777" w:rsidR="00D6771F" w:rsidRPr="00A2245A" w:rsidRDefault="00D6771F">
      <w:pPr>
        <w:rPr>
          <w:rFonts w:ascii="Calibri" w:hAnsi="Calibri" w:cs="Calibri"/>
          <w:b/>
        </w:rPr>
      </w:pPr>
    </w:p>
    <w:sectPr w:rsidR="00D6771F" w:rsidRPr="00A2245A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0DB2E" w14:textId="77777777" w:rsidR="00CE16DF" w:rsidRDefault="00CE16DF" w:rsidP="00530F54">
      <w:pPr>
        <w:spacing w:after="0" w:line="240" w:lineRule="auto"/>
      </w:pPr>
      <w:r>
        <w:separator/>
      </w:r>
    </w:p>
  </w:endnote>
  <w:endnote w:type="continuationSeparator" w:id="0">
    <w:p w14:paraId="30DC90A0" w14:textId="77777777" w:rsidR="00CE16DF" w:rsidRDefault="00CE16DF" w:rsidP="00530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9908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9E5F96" w14:textId="3A7363DD" w:rsidR="00530F54" w:rsidRDefault="00530F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B3323D">
          <w:rPr>
            <w:noProof/>
          </w:rPr>
          <w:t>3</w:t>
        </w:r>
      </w:p>
    </w:sdtContent>
  </w:sdt>
  <w:p w14:paraId="19C5C49A" w14:textId="77777777" w:rsidR="00530F54" w:rsidRDefault="00530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8AA58" w14:textId="77777777" w:rsidR="00CE16DF" w:rsidRDefault="00CE16DF" w:rsidP="00530F54">
      <w:pPr>
        <w:spacing w:after="0" w:line="240" w:lineRule="auto"/>
      </w:pPr>
      <w:r>
        <w:separator/>
      </w:r>
    </w:p>
  </w:footnote>
  <w:footnote w:type="continuationSeparator" w:id="0">
    <w:p w14:paraId="0912A24A" w14:textId="77777777" w:rsidR="00CE16DF" w:rsidRDefault="00CE16DF" w:rsidP="00530F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A2A6C"/>
    <w:multiLevelType w:val="hybridMultilevel"/>
    <w:tmpl w:val="3C82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E5C12"/>
    <w:multiLevelType w:val="hybridMultilevel"/>
    <w:tmpl w:val="C368F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03708"/>
    <w:multiLevelType w:val="hybridMultilevel"/>
    <w:tmpl w:val="D68A1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A742C5"/>
    <w:multiLevelType w:val="hybridMultilevel"/>
    <w:tmpl w:val="91A28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255463"/>
    <w:multiLevelType w:val="hybridMultilevel"/>
    <w:tmpl w:val="4DE4A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zS0NDEzsTA2sDRV0lEKTi0uzszPAykwrAUAEDSTOSwAAAA="/>
  </w:docVars>
  <w:rsids>
    <w:rsidRoot w:val="00A2245A"/>
    <w:rsid w:val="000C5081"/>
    <w:rsid w:val="00364FD3"/>
    <w:rsid w:val="00530F54"/>
    <w:rsid w:val="005A0892"/>
    <w:rsid w:val="0075325B"/>
    <w:rsid w:val="00755CE0"/>
    <w:rsid w:val="007B111E"/>
    <w:rsid w:val="008E685E"/>
    <w:rsid w:val="008F638D"/>
    <w:rsid w:val="009A66D0"/>
    <w:rsid w:val="00A135E4"/>
    <w:rsid w:val="00A2245A"/>
    <w:rsid w:val="00B3323D"/>
    <w:rsid w:val="00C05F09"/>
    <w:rsid w:val="00CE16DF"/>
    <w:rsid w:val="00D07D76"/>
    <w:rsid w:val="00D6771F"/>
    <w:rsid w:val="00E30ECB"/>
    <w:rsid w:val="00E93065"/>
    <w:rsid w:val="00EE144C"/>
    <w:rsid w:val="00FF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9FBD8"/>
  <w15:chartTrackingRefBased/>
  <w15:docId w15:val="{5C54E8DC-5F33-45E9-957A-7455CAAAB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11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11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4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F54"/>
  </w:style>
  <w:style w:type="paragraph" w:styleId="Footer">
    <w:name w:val="footer"/>
    <w:basedOn w:val="Normal"/>
    <w:link w:val="FooterChar"/>
    <w:uiPriority w:val="99"/>
    <w:unhideWhenUsed/>
    <w:rsid w:val="00530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F54"/>
  </w:style>
  <w:style w:type="character" w:customStyle="1" w:styleId="Heading1Char">
    <w:name w:val="Heading 1 Char"/>
    <w:basedOn w:val="DefaultParagraphFont"/>
    <w:link w:val="Heading1"/>
    <w:uiPriority w:val="9"/>
    <w:rsid w:val="00EE14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11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11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6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685</Words>
  <Characters>3812</Characters>
  <Application>Microsoft Office Word</Application>
  <DocSecurity>0</DocSecurity>
  <Lines>141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ma Stirling-Garry</dc:creator>
  <cp:keywords/>
  <dc:description/>
  <cp:lastModifiedBy>Alison Weatherston</cp:lastModifiedBy>
  <cp:revision>5</cp:revision>
  <dcterms:created xsi:type="dcterms:W3CDTF">2020-06-10T15:11:00Z</dcterms:created>
  <dcterms:modified xsi:type="dcterms:W3CDTF">2022-10-1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d52cffdc5dad1eb40864a70763a958c418c98634c1d5f3417113e8f95e2a03</vt:lpwstr>
  </property>
</Properties>
</file>